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BCF555" w14:textId="77777777" w:rsidR="00E43798" w:rsidRPr="00E43798" w:rsidRDefault="00E43798" w:rsidP="008036CF">
      <w:pPr>
        <w:pStyle w:val="Heading3"/>
        <w:rPr>
          <w:rtl/>
        </w:rPr>
      </w:pPr>
      <w:r w:rsidRPr="00E43798">
        <w:t>Program Details</w:t>
      </w:r>
      <w:r w:rsidRPr="00E43798">
        <w:rPr>
          <w:rtl/>
        </w:rPr>
        <w:tab/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57"/>
        <w:gridCol w:w="1469"/>
        <w:gridCol w:w="1198"/>
        <w:gridCol w:w="1273"/>
        <w:gridCol w:w="1745"/>
        <w:gridCol w:w="510"/>
        <w:gridCol w:w="1981"/>
      </w:tblGrid>
      <w:tr w:rsidR="00E43798" w:rsidRPr="00E43798" w14:paraId="4C6753B2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C99B733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Institution</w:t>
            </w:r>
            <w:r w:rsidRPr="00E43798">
              <w:rPr>
                <w:rFonts w:ascii="DIN NEXT™ ARABIC MEDIUM" w:hAnsi="DIN NEXT™ ARABIC MEDIUM" w:cs="DIN NEXT™ ARABIC MEDIUM" w:hint="cs"/>
                <w:color w:val="FFFFFF" w:themeColor="background1"/>
                <w:rtl/>
              </w:rPr>
              <w:t xml:space="preserve"> 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601623C6" w14:textId="77777777" w:rsidR="00E43798" w:rsidRPr="00E43798" w:rsidRDefault="00E43798" w:rsidP="008036CF">
            <w:pPr>
              <w:rPr>
                <w:rFonts w:ascii="DIN NEXT™ ARABIC REGULAR" w:hAnsi="DIN NEXT™ ARABIC REGULAR" w:cs="DIN NEXT™ ARABIC REGULAR"/>
                <w:color w:val="4F3D8F"/>
                <w:rtl/>
              </w:rPr>
            </w:pPr>
          </w:p>
        </w:tc>
      </w:tr>
      <w:tr w:rsidR="00E43798" w:rsidRPr="00E43798" w14:paraId="3F42317F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3302BBAA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Status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institutio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accreditation 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0AE64719" w14:textId="77777777" w:rsidR="00E43798" w:rsidRPr="00E43798" w:rsidRDefault="00D115AC" w:rsidP="008036CF">
            <w:pPr>
              <w:rPr>
                <w:rFonts w:ascii="DIN NEXT™ ARABIC BOLD" w:hAnsi="DIN NEXT™ ARABIC BOLD" w:cs="DIN NEXT™ ARABIC BOLD"/>
                <w:color w:val="4F3D8F"/>
                <w:lang w:val="en-GB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410814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E43798"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 </w:t>
            </w:r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Full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421305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Conditional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31773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 xml:space="preserve">In progress </w:t>
            </w:r>
          </w:p>
        </w:tc>
      </w:tr>
      <w:tr w:rsidR="00E43798" w:rsidRPr="00E43798" w14:paraId="306EB6C0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9719D71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Date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institutio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accreditation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46B1DCC1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4F3D8F"/>
                <w:rtl/>
              </w:rPr>
            </w:pP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rom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942374191"/>
                <w:placeholder>
                  <w:docPart w:val="C7DE9DF0BC644DC5B72536F8E2565DF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o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296989300"/>
                <w:placeholder>
                  <w:docPart w:val="C7DE9DF0BC644DC5B72536F8E2565DF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E43798" w:rsidRPr="00E43798" w14:paraId="328D6258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265A70A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Main Location (and branches, if any)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30C5E275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E43798" w:rsidRPr="00E43798" w14:paraId="276BB598" w14:textId="77777777" w:rsidTr="00E43798">
        <w:trPr>
          <w:tblCellSpacing w:w="7" w:type="dxa"/>
        </w:trPr>
        <w:tc>
          <w:tcPr>
            <w:tcW w:w="1436" w:type="dxa"/>
            <w:shd w:val="clear" w:color="auto" w:fill="4F3D8F"/>
            <w:vAlign w:val="center"/>
          </w:tcPr>
          <w:p w14:paraId="75029A84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College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2653" w:type="dxa"/>
            <w:gridSpan w:val="2"/>
            <w:shd w:val="clear" w:color="auto" w:fill="D9D9D9" w:themeFill="background1" w:themeFillShade="D9"/>
            <w:vAlign w:val="center"/>
          </w:tcPr>
          <w:p w14:paraId="7FEE9DE7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</w:p>
        </w:tc>
        <w:tc>
          <w:tcPr>
            <w:tcW w:w="3004" w:type="dxa"/>
            <w:gridSpan w:val="2"/>
            <w:shd w:val="clear" w:color="auto" w:fill="4F3D8F"/>
            <w:vAlign w:val="center"/>
          </w:tcPr>
          <w:p w14:paraId="002CB31D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Academic Department: </w:t>
            </w:r>
          </w:p>
        </w:tc>
        <w:tc>
          <w:tcPr>
            <w:tcW w:w="2470" w:type="dxa"/>
            <w:gridSpan w:val="2"/>
            <w:shd w:val="clear" w:color="auto" w:fill="D9D9D9" w:themeFill="background1" w:themeFillShade="D9"/>
            <w:vAlign w:val="center"/>
          </w:tcPr>
          <w:p w14:paraId="4DE00D51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E43798" w:rsidRPr="00E43798" w14:paraId="42D9841C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A224FEC" w14:textId="2D1FCA74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name in Arabi</w:t>
            </w:r>
            <w:r w:rsid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c (</w:t>
            </w:r>
            <w:r w:rsidR="00FA1158" w:rsidRP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according to the establishment decision</w:t>
            </w:r>
            <w:r w:rsid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)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41610A6B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E43798" w:rsidRPr="00E43798" w14:paraId="63BA818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DAE0CD3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Name (English)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092ECEA7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CE1EDD" w:rsidRPr="00E43798" w14:paraId="16A8F04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407B0703" w14:textId="1D646DEE" w:rsidR="00CE1EDD" w:rsidRPr="0085354D" w:rsidRDefault="00CE1EDD" w:rsidP="0085354D">
            <w:pPr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Program Level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4AC8DBE6" w14:textId="4C9BE080" w:rsidR="00CE1EDD" w:rsidRPr="00E43798" w:rsidRDefault="00CE1EDD" w:rsidP="0085354D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85354D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A, MA, PhD ...</w:t>
            </w:r>
          </w:p>
        </w:tc>
      </w:tr>
      <w:tr w:rsidR="00E43798" w:rsidRPr="00E43798" w14:paraId="10CCDCC9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05082656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Medium of instruction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24B3623F" w14:textId="77777777" w:rsidR="00E43798" w:rsidRPr="00E43798" w:rsidRDefault="00E43798" w:rsidP="008036CF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Arabic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English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Other ………………………(Specify)</w:t>
            </w:r>
          </w:p>
        </w:tc>
      </w:tr>
      <w:tr w:rsidR="00E43798" w:rsidRPr="00E43798" w14:paraId="1C93CDBE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1E3ED2F4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val="en-GB"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Request type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6B2F9C80" w14:textId="37A683E8" w:rsidR="00E43798" w:rsidRPr="00E43798" w:rsidRDefault="00E43798" w:rsidP="008036CF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 xml:space="preserve">☐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New accreditation 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="00FA115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R</w:t>
            </w:r>
            <w:r w:rsidR="00FA115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enewal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of accreditation</w:t>
            </w:r>
          </w:p>
        </w:tc>
      </w:tr>
      <w:tr w:rsidR="00E43798" w:rsidRPr="00E43798" w14:paraId="3C43C1F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D48B395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accreditation date "If the accreditation request type is renewal"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191E58DC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rom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732664171"/>
                <w:placeholder>
                  <w:docPart w:val="36BE1C9CE5D9491991F3FE925BCAD52D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o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69058228"/>
                <w:placeholder>
                  <w:docPart w:val="36BE1C9CE5D9491991F3FE925BCAD52D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E43798" w:rsidRPr="00E43798" w14:paraId="2C47C443" w14:textId="77777777" w:rsidTr="0085354D">
        <w:trPr>
          <w:trHeight w:val="364"/>
          <w:tblCellSpacing w:w="7" w:type="dxa"/>
        </w:trPr>
        <w:tc>
          <w:tcPr>
            <w:tcW w:w="2905" w:type="dxa"/>
            <w:gridSpan w:val="2"/>
            <w:shd w:val="clear" w:color="auto" w:fill="4F3D8F"/>
            <w:vAlign w:val="center"/>
          </w:tcPr>
          <w:p w14:paraId="0E751CF7" w14:textId="0A1F24DD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Date of establishment/</w:t>
            </w:r>
            <w:r w:rsid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F</w:t>
            </w:r>
            <w:r w:rsidR="00FA1158"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i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licensing decision:</w:t>
            </w:r>
          </w:p>
        </w:tc>
        <w:tc>
          <w:tcPr>
            <w:tcW w:w="2457" w:type="dxa"/>
            <w:gridSpan w:val="2"/>
            <w:shd w:val="clear" w:color="auto" w:fill="D9D9D9" w:themeFill="background1" w:themeFillShade="D9"/>
            <w:vAlign w:val="center"/>
          </w:tcPr>
          <w:p w14:paraId="3DE4E95A" w14:textId="77777777" w:rsidR="00E43798" w:rsidRPr="00E43798" w:rsidRDefault="00E43798" w:rsidP="008036CF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</w:p>
        </w:tc>
        <w:tc>
          <w:tcPr>
            <w:tcW w:w="2241" w:type="dxa"/>
            <w:gridSpan w:val="2"/>
            <w:shd w:val="clear" w:color="auto" w:fill="4F3D8F"/>
            <w:vAlign w:val="center"/>
          </w:tcPr>
          <w:p w14:paraId="11D8EF53" w14:textId="1CA1B64F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Date of </w:t>
            </w:r>
            <w:r w:rsidR="00C73AAC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the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first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cohort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graduation:</w:t>
            </w:r>
          </w:p>
        </w:tc>
        <w:tc>
          <w:tcPr>
            <w:tcW w:w="1960" w:type="dxa"/>
            <w:shd w:val="clear" w:color="auto" w:fill="D9D9D9" w:themeFill="background1" w:themeFillShade="D9"/>
            <w:vAlign w:val="center"/>
          </w:tcPr>
          <w:p w14:paraId="4A61FD85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</w:tbl>
    <w:p w14:paraId="7C550852" w14:textId="77777777" w:rsidR="00E43798" w:rsidRPr="00E43798" w:rsidRDefault="00E43798" w:rsidP="008036CF">
      <w:pPr>
        <w:spacing w:after="0"/>
        <w:rPr>
          <w:rtl/>
        </w:rPr>
      </w:pPr>
    </w:p>
    <w:p w14:paraId="58FA5277" w14:textId="4098639F" w:rsidR="00BA5AB6" w:rsidRDefault="00BA5AB6" w:rsidP="008036CF">
      <w:pPr>
        <w:pStyle w:val="Heading3"/>
      </w:pPr>
      <w:r>
        <w:t xml:space="preserve">Eligibility </w:t>
      </w:r>
      <w:r w:rsidR="6CBF5BDE">
        <w:t>to</w:t>
      </w:r>
      <w:r w:rsidRPr="375231A3">
        <w:rPr>
          <w:sz w:val="22"/>
          <w:szCs w:val="22"/>
        </w:rPr>
        <w:t xml:space="preserve"> sign the contract</w:t>
      </w:r>
      <w:r w:rsidR="29F71386" w:rsidRPr="375231A3">
        <w:rPr>
          <w:sz w:val="22"/>
          <w:szCs w:val="22"/>
        </w:rPr>
        <w:t xml:space="preserve"> agreement</w:t>
      </w:r>
      <w:r>
        <w:t>:</w:t>
      </w:r>
    </w:p>
    <w:tbl>
      <w:tblPr>
        <w:tblStyle w:val="APATableStyle1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390064"/>
          <w:insideV w:val="single" w:sz="4" w:space="0" w:color="390064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5245"/>
        <w:gridCol w:w="1418"/>
        <w:gridCol w:w="2394"/>
      </w:tblGrid>
      <w:tr w:rsidR="00995B07" w:rsidRPr="00CB7A8C" w14:paraId="09B31100" w14:textId="77777777" w:rsidTr="006270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552" w:type="dxa"/>
            <w:vAlign w:val="center"/>
          </w:tcPr>
          <w:p w14:paraId="0B3CA239" w14:textId="4B6725B3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</w:t>
            </w:r>
          </w:p>
        </w:tc>
        <w:tc>
          <w:tcPr>
            <w:tcW w:w="5245" w:type="dxa"/>
            <w:noWrap/>
            <w:vAlign w:val="center"/>
          </w:tcPr>
          <w:p w14:paraId="30281FC0" w14:textId="4F1E189F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val="en-GB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items</w:t>
            </w:r>
          </w:p>
        </w:tc>
        <w:tc>
          <w:tcPr>
            <w:tcW w:w="1418" w:type="dxa"/>
            <w:noWrap/>
            <w:vAlign w:val="center"/>
          </w:tcPr>
          <w:p w14:paraId="0E56E7B0" w14:textId="0963213F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  <w:lang w:val="en-GB"/>
              </w:rPr>
              <w:t>Availability</w:t>
            </w:r>
          </w:p>
        </w:tc>
        <w:tc>
          <w:tcPr>
            <w:tcW w:w="2394" w:type="dxa"/>
            <w:noWrap/>
            <w:vAlign w:val="center"/>
          </w:tcPr>
          <w:p w14:paraId="370303BC" w14:textId="3AFF147A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</w:tc>
      </w:tr>
      <w:tr w:rsidR="00995B07" w:rsidRPr="00CB7A8C" w14:paraId="69791767" w14:textId="77777777" w:rsidTr="002D6485">
        <w:trPr>
          <w:trHeight w:val="397"/>
        </w:trPr>
        <w:tc>
          <w:tcPr>
            <w:tcW w:w="552" w:type="dxa"/>
          </w:tcPr>
          <w:p w14:paraId="7F3E4CB4" w14:textId="5439D5ED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1</w:t>
            </w:r>
          </w:p>
        </w:tc>
        <w:tc>
          <w:tcPr>
            <w:tcW w:w="5245" w:type="dxa"/>
            <w:noWrap/>
            <w:vAlign w:val="center"/>
          </w:tcPr>
          <w:p w14:paraId="1411A15C" w14:textId="6AA992CB" w:rsidR="00995B07" w:rsidRPr="00995B07" w:rsidRDefault="00995B07" w:rsidP="002D6485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val="en-GB"/>
              </w:rPr>
              <w:t xml:space="preserve">Program establishment </w:t>
            </w: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decision (for public institutions)/Final program licensing decision (for private institutions)</w:t>
            </w:r>
          </w:p>
        </w:tc>
        <w:tc>
          <w:tcPr>
            <w:tcW w:w="1418" w:type="dxa"/>
            <w:noWrap/>
            <w:vAlign w:val="center"/>
          </w:tcPr>
          <w:p w14:paraId="03680597" w14:textId="47EC724A" w:rsidR="00995B07" w:rsidRPr="00627040" w:rsidRDefault="00D115AC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857476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FF0000"/>
                </w:rPr>
                <w:id w:val="-1098172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85354D">
                  <w:rPr>
                    <w:rFonts w:ascii="Segoe UI Symbol" w:eastAsia="MS Gothic" w:hAnsi="Segoe UI Symbol" w:cs="Times New Roman"/>
                    <w:color w:val="FF0000"/>
                    <w:rtl/>
                  </w:rPr>
                  <w:t>☐</w:t>
                </w:r>
              </w:sdtContent>
            </w:sdt>
            <w:r w:rsidR="00995B07" w:rsidRPr="0085354D">
              <w:rPr>
                <w:rFonts w:ascii="DIN NEXT™ ARABIC LIGHT" w:hAnsi="DIN NEXT™ ARABIC LIGHT" w:cs="DIN NEXT™ ARABIC LIGHT"/>
                <w:color w:val="FF0000"/>
                <w:rtl/>
              </w:rPr>
              <w:t xml:space="preserve"> </w:t>
            </w:r>
            <w:r w:rsidR="00995B07" w:rsidRPr="0085354D">
              <w:rPr>
                <w:rFonts w:ascii="DIN NEXT™ ARABIC LIGHT" w:hAnsi="DIN NEXT™ ARABIC LIGHT" w:cs="DIN NEXT™ ARABIC LIGHT"/>
                <w:color w:val="FF0000"/>
              </w:rPr>
              <w:t>No</w:t>
            </w:r>
          </w:p>
        </w:tc>
        <w:tc>
          <w:tcPr>
            <w:tcW w:w="2394" w:type="dxa"/>
            <w:noWrap/>
          </w:tcPr>
          <w:p w14:paraId="48AB2A0D" w14:textId="77777777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</w:p>
        </w:tc>
      </w:tr>
      <w:tr w:rsidR="00995B07" w:rsidRPr="00CB7A8C" w14:paraId="3E230747" w14:textId="77777777" w:rsidTr="002D648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tcW w:w="552" w:type="dxa"/>
          </w:tcPr>
          <w:p w14:paraId="6583ACB9" w14:textId="15A3AFE5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2</w:t>
            </w:r>
          </w:p>
        </w:tc>
        <w:tc>
          <w:tcPr>
            <w:tcW w:w="5245" w:type="dxa"/>
            <w:noWrap/>
            <w:vAlign w:val="center"/>
          </w:tcPr>
          <w:p w14:paraId="07861B0A" w14:textId="5B457B68" w:rsidR="00995B07" w:rsidRPr="00995B07" w:rsidRDefault="00995B07" w:rsidP="002D6485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auto"/>
                <w:sz w:val="24"/>
                <w:szCs w:val="24"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Accredited institution or the institution has met the eligibility requirements (review visit has been scheduled)</w:t>
            </w:r>
          </w:p>
        </w:tc>
        <w:tc>
          <w:tcPr>
            <w:tcW w:w="1418" w:type="dxa"/>
            <w:noWrap/>
            <w:vAlign w:val="center"/>
          </w:tcPr>
          <w:p w14:paraId="3EC7FC57" w14:textId="680A6306" w:rsidR="00995B07" w:rsidRPr="00627040" w:rsidRDefault="00D115AC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507799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FF0000"/>
                </w:rPr>
                <w:id w:val="-1978833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85354D">
                  <w:rPr>
                    <w:rFonts w:ascii="Segoe UI Symbol" w:eastAsia="MS Gothic" w:hAnsi="Segoe UI Symbol" w:cs="Times New Roman"/>
                    <w:color w:val="FF0000"/>
                    <w:rtl/>
                  </w:rPr>
                  <w:t>☐</w:t>
                </w:r>
              </w:sdtContent>
            </w:sdt>
            <w:r w:rsidR="00995B07" w:rsidRPr="0085354D">
              <w:rPr>
                <w:rFonts w:ascii="DIN NEXT™ ARABIC LIGHT" w:hAnsi="DIN NEXT™ ARABIC LIGHT" w:cs="DIN NEXT™ ARABIC LIGHT"/>
                <w:color w:val="FF0000"/>
                <w:rtl/>
              </w:rPr>
              <w:t xml:space="preserve"> </w:t>
            </w:r>
            <w:r w:rsidR="00995B07" w:rsidRPr="0085354D">
              <w:rPr>
                <w:rFonts w:ascii="DIN NEXT™ ARABIC LIGHT" w:hAnsi="DIN NEXT™ ARABIC LIGHT" w:cs="DIN NEXT™ ARABIC LIGHT"/>
                <w:color w:val="FF0000"/>
              </w:rPr>
              <w:t>No</w:t>
            </w:r>
          </w:p>
        </w:tc>
        <w:tc>
          <w:tcPr>
            <w:tcW w:w="2394" w:type="dxa"/>
            <w:noWrap/>
          </w:tcPr>
          <w:p w14:paraId="192867CE" w14:textId="77777777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</w:p>
        </w:tc>
      </w:tr>
      <w:tr w:rsidR="00995B07" w:rsidRPr="00CB7A8C" w14:paraId="2F47FAA0" w14:textId="77777777" w:rsidTr="002D6485">
        <w:trPr>
          <w:trHeight w:val="397"/>
        </w:trPr>
        <w:tc>
          <w:tcPr>
            <w:tcW w:w="552" w:type="dxa"/>
            <w:tcBorders>
              <w:bottom w:val="double" w:sz="12" w:space="0" w:color="auto"/>
            </w:tcBorders>
          </w:tcPr>
          <w:p w14:paraId="60DB0688" w14:textId="379369E3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3</w:t>
            </w:r>
          </w:p>
        </w:tc>
        <w:tc>
          <w:tcPr>
            <w:tcW w:w="5245" w:type="dxa"/>
            <w:tcBorders>
              <w:bottom w:val="double" w:sz="12" w:space="0" w:color="auto"/>
            </w:tcBorders>
            <w:noWrap/>
            <w:vAlign w:val="center"/>
          </w:tcPr>
          <w:p w14:paraId="4D968425" w14:textId="3C6CEEFE" w:rsidR="00995B07" w:rsidRPr="00995B07" w:rsidRDefault="00995B07" w:rsidP="002D6485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auto"/>
                <w:sz w:val="24"/>
                <w:szCs w:val="24"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Students graduated (One cohort at least)</w:t>
            </w:r>
          </w:p>
        </w:tc>
        <w:tc>
          <w:tcPr>
            <w:tcW w:w="1418" w:type="dxa"/>
            <w:tcBorders>
              <w:bottom w:val="double" w:sz="12" w:space="0" w:color="auto"/>
            </w:tcBorders>
            <w:noWrap/>
            <w:vAlign w:val="center"/>
          </w:tcPr>
          <w:p w14:paraId="22585922" w14:textId="7BF8F9A6" w:rsidR="00995B07" w:rsidRPr="00627040" w:rsidRDefault="00D115AC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60754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FF0000"/>
                </w:rPr>
                <w:id w:val="-24503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85354D">
                  <w:rPr>
                    <w:rFonts w:ascii="Segoe UI Symbol" w:eastAsia="MS Gothic" w:hAnsi="Segoe UI Symbol" w:cs="Times New Roman"/>
                    <w:color w:val="FF0000"/>
                    <w:rtl/>
                  </w:rPr>
                  <w:t>☐</w:t>
                </w:r>
              </w:sdtContent>
            </w:sdt>
            <w:r w:rsidR="00995B07" w:rsidRPr="0085354D">
              <w:rPr>
                <w:rFonts w:ascii="DIN NEXT™ ARABIC LIGHT" w:hAnsi="DIN NEXT™ ARABIC LIGHT" w:cs="DIN NEXT™ ARABIC LIGHT"/>
                <w:color w:val="FF0000"/>
                <w:rtl/>
              </w:rPr>
              <w:t xml:space="preserve"> </w:t>
            </w:r>
            <w:r w:rsidR="00995B07" w:rsidRPr="0085354D">
              <w:rPr>
                <w:rFonts w:ascii="DIN NEXT™ ARABIC LIGHT" w:hAnsi="DIN NEXT™ ARABIC LIGHT" w:cs="DIN NEXT™ ARABIC LIGHT"/>
                <w:color w:val="FF0000"/>
              </w:rPr>
              <w:t>No</w:t>
            </w:r>
          </w:p>
        </w:tc>
        <w:tc>
          <w:tcPr>
            <w:tcW w:w="2394" w:type="dxa"/>
            <w:tcBorders>
              <w:bottom w:val="double" w:sz="12" w:space="0" w:color="auto"/>
            </w:tcBorders>
            <w:noWrap/>
          </w:tcPr>
          <w:p w14:paraId="32603117" w14:textId="77777777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</w:p>
        </w:tc>
      </w:tr>
      <w:tr w:rsidR="002D6485" w:rsidRPr="00CB7A8C" w14:paraId="2EE3B387" w14:textId="77777777" w:rsidTr="001D19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tcW w:w="552" w:type="dxa"/>
            <w:tcBorders>
              <w:top w:val="double" w:sz="12" w:space="0" w:color="auto"/>
            </w:tcBorders>
          </w:tcPr>
          <w:p w14:paraId="13E698F9" w14:textId="77273B92" w:rsidR="002D6485" w:rsidRPr="00995B07" w:rsidRDefault="002D6485" w:rsidP="002D6485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LIGHT" w:hAnsi="DIN NEXT™ ARABIC LIGHT" w:cs="DIN NEXT™ ARABIC LIGHT" w:hint="cs"/>
                <w:color w:val="000000" w:themeColor="text1"/>
                <w:sz w:val="24"/>
                <w:szCs w:val="24"/>
                <w:rtl/>
              </w:rPr>
              <w:t>4</w:t>
            </w:r>
          </w:p>
        </w:tc>
        <w:tc>
          <w:tcPr>
            <w:tcW w:w="5245" w:type="dxa"/>
            <w:tcBorders>
              <w:top w:val="double" w:sz="12" w:space="0" w:color="auto"/>
            </w:tcBorders>
            <w:noWrap/>
            <w:vAlign w:val="center"/>
          </w:tcPr>
          <w:p w14:paraId="10873D82" w14:textId="37253C63" w:rsidR="002D6485" w:rsidRPr="00995B07" w:rsidRDefault="002D6485" w:rsidP="002D6485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1F37F15E">
              <w:rPr>
                <w:rFonts w:ascii="DIN NEXT™ ARABIC LIGHT" w:hAnsi="DIN NEXT™ ARABIC LIGHT" w:cs="DIN NEXT™ ARABIC LIGHT"/>
                <w:color w:val="000000" w:themeColor="text1"/>
                <w:sz w:val="24"/>
                <w:szCs w:val="24"/>
              </w:rPr>
              <w:t>Year of Graduating 1</w:t>
            </w:r>
            <w:r w:rsidRPr="1F37F15E">
              <w:rPr>
                <w:rFonts w:ascii="DIN NEXT™ ARABIC LIGHT" w:hAnsi="DIN NEXT™ ARABIC LIGHT" w:cs="DIN NEXT™ ARABIC LIGHT"/>
                <w:color w:val="000000" w:themeColor="text1"/>
                <w:sz w:val="24"/>
                <w:szCs w:val="24"/>
                <w:vertAlign w:val="superscript"/>
              </w:rPr>
              <w:t>st</w:t>
            </w:r>
            <w:r w:rsidRPr="1F37F15E">
              <w:rPr>
                <w:rFonts w:ascii="DIN NEXT™ ARABIC LIGHT" w:hAnsi="DIN NEXT™ ARABIC LIGHT" w:cs="DIN NEXT™ ARABIC LIGHT"/>
                <w:color w:val="000000" w:themeColor="text1"/>
                <w:sz w:val="24"/>
                <w:szCs w:val="24"/>
              </w:rPr>
              <w:t xml:space="preserve"> Cohort</w:t>
            </w:r>
          </w:p>
        </w:tc>
        <w:tc>
          <w:tcPr>
            <w:tcW w:w="3812" w:type="dxa"/>
            <w:gridSpan w:val="2"/>
            <w:tcBorders>
              <w:top w:val="double" w:sz="12" w:space="0" w:color="auto"/>
            </w:tcBorders>
            <w:noWrap/>
            <w:vAlign w:val="center"/>
          </w:tcPr>
          <w:p w14:paraId="1559BE3C" w14:textId="77777777" w:rsidR="002D6485" w:rsidRPr="00F94124" w:rsidRDefault="002D6485" w:rsidP="002D6485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</w:p>
        </w:tc>
      </w:tr>
    </w:tbl>
    <w:p w14:paraId="72F166AF" w14:textId="3C19FD55" w:rsidR="00627040" w:rsidRPr="007D1083" w:rsidRDefault="00627040" w:rsidP="007D2056">
      <w:pPr>
        <w:tabs>
          <w:tab w:val="right" w:pos="8306"/>
        </w:tabs>
        <w:spacing w:after="0" w:line="240" w:lineRule="auto"/>
        <w:ind w:left="142"/>
        <w:rPr>
          <w:rFonts w:ascii="DIN NEXT™ ARABIC BOLD" w:hAnsi="DIN NEXT™ ARABIC BOLD" w:cs="DIN NEXT™ ARABIC BOLD"/>
          <w:color w:val="41A1DA"/>
          <w:sz w:val="28"/>
          <w:szCs w:val="28"/>
          <w:rtl/>
        </w:rPr>
      </w:pP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* </w:t>
      </w:r>
      <w:r w:rsidR="00816667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Enclose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a copy of the </w:t>
      </w:r>
      <w:r w:rsidR="007D2056">
        <w:rPr>
          <w:rFonts w:ascii="DIN NEXT™ ARABIC LIGHT" w:hAnsi="DIN NEXT™ ARABIC LIGHT" w:cs="DIN NEXT™ ARABIC LIGHT"/>
          <w:color w:val="C00000"/>
          <w:sz w:val="16"/>
          <w:szCs w:val="16"/>
        </w:rPr>
        <w:t>program's establishment decision/final license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>.</w:t>
      </w:r>
    </w:p>
    <w:p w14:paraId="4E8410EC" w14:textId="77777777" w:rsidR="001F332C" w:rsidRDefault="001F332C" w:rsidP="008036CF">
      <w:pPr>
        <w:pStyle w:val="Heading3"/>
      </w:pPr>
    </w:p>
    <w:p w14:paraId="21640D47" w14:textId="74A3E48E" w:rsidR="00627040" w:rsidRPr="001F332C" w:rsidRDefault="00627040" w:rsidP="008036CF">
      <w:pPr>
        <w:pStyle w:val="Heading3"/>
      </w:pPr>
      <w:r w:rsidRPr="001F332C">
        <w:t>If the program is offered in multiple locations:</w:t>
      </w:r>
    </w:p>
    <w:p w14:paraId="4098E377" w14:textId="3092A13E" w:rsidR="001F332C" w:rsidRPr="002779C2" w:rsidRDefault="00627040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  <w:rtl/>
        </w:rPr>
      </w:pPr>
      <w:r>
        <w:rPr>
          <w:rFonts w:ascii="DIN NEXT™ ARABIC BOLD" w:hAnsi="DIN NEXT™ ARABIC BOLD" w:cs="DIN NEXT™ ARABIC BOLD"/>
          <w:color w:val="41A1DA"/>
          <w:sz w:val="24"/>
          <w:szCs w:val="24"/>
        </w:rPr>
        <w:t>A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  <w:rtl/>
        </w:rPr>
        <w:t>‌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</w:rPr>
        <w:t xml:space="preserve">. Branches </w:t>
      </w:r>
      <w:r>
        <w:rPr>
          <w:rFonts w:ascii="DIN NEXT™ ARABIC BOLD" w:hAnsi="DIN NEXT™ ARABIC BOLD" w:cs="DIN NEXT™ ARABIC BOLD"/>
          <w:color w:val="41A1DA"/>
          <w:sz w:val="24"/>
          <w:szCs w:val="24"/>
        </w:rPr>
        <w:t>Details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</w:rPr>
        <w:t>:</w:t>
      </w:r>
    </w:p>
    <w:tbl>
      <w:tblPr>
        <w:tblStyle w:val="APATableStyle1"/>
        <w:tblpPr w:leftFromText="180" w:rightFromText="180" w:vertAnchor="text" w:tblpXSpec="center" w:tblpY="1"/>
        <w:tblOverlap w:val="never"/>
        <w:tblW w:w="0" w:type="auto"/>
        <w:jc w:val="center"/>
        <w:tblCellSpacing w:w="7" w:type="dxa"/>
        <w:tblInd w:w="0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51"/>
        <w:gridCol w:w="2476"/>
        <w:gridCol w:w="1376"/>
        <w:gridCol w:w="2020"/>
        <w:gridCol w:w="1376"/>
        <w:gridCol w:w="1934"/>
      </w:tblGrid>
      <w:tr w:rsidR="00627040" w:rsidRPr="00B91518" w14:paraId="0CD884F6" w14:textId="77777777" w:rsidTr="00736D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CellSpacing w:w="7" w:type="dxa"/>
          <w:jc w:val="center"/>
        </w:trPr>
        <w:tc>
          <w:tcPr>
            <w:tcW w:w="430" w:type="dxa"/>
            <w:shd w:val="clear" w:color="auto" w:fill="4F3D8F"/>
            <w:vAlign w:val="center"/>
          </w:tcPr>
          <w:p w14:paraId="34045D52" w14:textId="169C78A8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</w:t>
            </w:r>
          </w:p>
        </w:tc>
        <w:tc>
          <w:tcPr>
            <w:tcW w:w="2462" w:type="dxa"/>
            <w:shd w:val="clear" w:color="auto" w:fill="4F3D8F"/>
            <w:noWrap/>
            <w:vAlign w:val="center"/>
            <w:hideMark/>
          </w:tcPr>
          <w:p w14:paraId="267CF4D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Location</w:t>
            </w:r>
          </w:p>
        </w:tc>
        <w:tc>
          <w:tcPr>
            <w:tcW w:w="1362" w:type="dxa"/>
            <w:shd w:val="clear" w:color="auto" w:fill="4F3D8F"/>
            <w:noWrap/>
            <w:vAlign w:val="center"/>
          </w:tcPr>
          <w:p w14:paraId="22CADFF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College </w:t>
            </w:r>
          </w:p>
        </w:tc>
        <w:tc>
          <w:tcPr>
            <w:tcW w:w="2006" w:type="dxa"/>
            <w:shd w:val="clear" w:color="auto" w:fill="4F3D8F"/>
            <w:vAlign w:val="center"/>
          </w:tcPr>
          <w:p w14:paraId="5BFDB441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E</w:t>
            </w: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stablishment/final licensing decision:</w:t>
            </w:r>
          </w:p>
        </w:tc>
        <w:tc>
          <w:tcPr>
            <w:tcW w:w="1362" w:type="dxa"/>
            <w:shd w:val="clear" w:color="auto" w:fill="4F3D8F"/>
            <w:vAlign w:val="center"/>
          </w:tcPr>
          <w:p w14:paraId="2EF9190D" w14:textId="1CF87612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Date of </w:t>
            </w:r>
            <w:r w:rsidR="009B216E"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the </w:t>
            </w: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first cohort of graduat</w:t>
            </w: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ion</w:t>
            </w:r>
          </w:p>
        </w:tc>
        <w:tc>
          <w:tcPr>
            <w:tcW w:w="1913" w:type="dxa"/>
            <w:shd w:val="clear" w:color="auto" w:fill="4F3D8F"/>
            <w:noWrap/>
            <w:vAlign w:val="center"/>
            <w:hideMark/>
          </w:tcPr>
          <w:p w14:paraId="2542CFBB" w14:textId="77777777" w:rsidR="00627040" w:rsidRPr="007D1083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  <w:p w14:paraId="0F2801C4" w14:textId="77777777" w:rsidR="00627040" w:rsidRPr="007D1083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rPr>
                <w:rFonts w:ascii="DIN NEXT™ ARABIC LIGHT" w:hAnsi="DIN NEXT™ ARABIC LIGHT" w:cs="DIN NEXT™ ARABIC LIGHT"/>
                <w:b w:val="0"/>
                <w:bCs w:val="0"/>
                <w:rtl/>
              </w:rPr>
            </w:pPr>
            <w:r w:rsidRPr="001F318D">
              <w:rPr>
                <w:rFonts w:ascii="DIN NEXT™ ARABIC LIGHT" w:hAnsi="DIN NEXT™ ARABIC LIGHT" w:cs="DIN NEXT™ ARABIC LIGHT"/>
                <w:b w:val="0"/>
                <w:bCs w:val="0"/>
                <w:sz w:val="16"/>
                <w:szCs w:val="16"/>
              </w:rPr>
              <w:t>(For NCAAA official use)</w:t>
            </w:r>
            <w:r w:rsidRPr="001F318D">
              <w:rPr>
                <w:rFonts w:ascii="DIN NEXT™ ARABIC LIGHT" w:hAnsi="DIN NEXT™ ARABIC LIGHT" w:cs="DIN NEXT™ ARABIC LIGHT"/>
                <w:b w:val="0"/>
                <w:bCs w:val="0"/>
                <w:sz w:val="16"/>
                <w:szCs w:val="16"/>
                <w:rtl/>
              </w:rPr>
              <w:t xml:space="preserve"> </w:t>
            </w:r>
          </w:p>
        </w:tc>
      </w:tr>
      <w:tr w:rsidR="00627040" w:rsidRPr="00B91518" w14:paraId="2C8BDED8" w14:textId="77777777" w:rsidTr="00736D06">
        <w:trPr>
          <w:trHeight w:val="283"/>
          <w:tblCellSpacing w:w="7" w:type="dxa"/>
          <w:jc w:val="center"/>
        </w:trPr>
        <w:tc>
          <w:tcPr>
            <w:tcW w:w="430" w:type="dxa"/>
            <w:shd w:val="clear" w:color="auto" w:fill="D9D9D9" w:themeFill="background1" w:themeFillShade="D9"/>
            <w:vAlign w:val="center"/>
          </w:tcPr>
          <w:p w14:paraId="69719327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1</w:t>
            </w:r>
          </w:p>
        </w:tc>
        <w:tc>
          <w:tcPr>
            <w:tcW w:w="2462" w:type="dxa"/>
            <w:shd w:val="clear" w:color="auto" w:fill="D9D9D9" w:themeFill="background1" w:themeFillShade="D9"/>
            <w:noWrap/>
          </w:tcPr>
          <w:p w14:paraId="45272B7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Main Campus 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0ABA5396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2006" w:type="dxa"/>
            <w:shd w:val="clear" w:color="auto" w:fill="D9D9D9" w:themeFill="background1" w:themeFillShade="D9"/>
            <w:vAlign w:val="center"/>
          </w:tcPr>
          <w:p w14:paraId="29256A8D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362" w:type="dxa"/>
            <w:shd w:val="clear" w:color="auto" w:fill="D9D9D9" w:themeFill="background1" w:themeFillShade="D9"/>
            <w:noWrap/>
            <w:vAlign w:val="center"/>
          </w:tcPr>
          <w:p w14:paraId="1B755A86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  <w:noWrap/>
            <w:vAlign w:val="center"/>
          </w:tcPr>
          <w:p w14:paraId="001E7C1C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4E50DC5C" w14:textId="77777777" w:rsidTr="00736D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30" w:type="dxa"/>
            <w:shd w:val="clear" w:color="auto" w:fill="F2F2F2" w:themeFill="background1" w:themeFillShade="F2"/>
            <w:vAlign w:val="center"/>
          </w:tcPr>
          <w:p w14:paraId="0CF0BF71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2</w:t>
            </w:r>
          </w:p>
        </w:tc>
        <w:tc>
          <w:tcPr>
            <w:tcW w:w="2462" w:type="dxa"/>
            <w:shd w:val="clear" w:color="auto" w:fill="F2F2F2" w:themeFill="background1" w:themeFillShade="F2"/>
            <w:noWrap/>
          </w:tcPr>
          <w:p w14:paraId="0AED120B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 1</w:t>
            </w:r>
          </w:p>
        </w:tc>
        <w:tc>
          <w:tcPr>
            <w:tcW w:w="1362" w:type="dxa"/>
            <w:shd w:val="clear" w:color="auto" w:fill="F2F2F2" w:themeFill="background1" w:themeFillShade="F2"/>
            <w:vAlign w:val="center"/>
          </w:tcPr>
          <w:p w14:paraId="43D9E81E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F2F2F2" w:themeFill="background1" w:themeFillShade="F2"/>
            <w:vAlign w:val="center"/>
          </w:tcPr>
          <w:p w14:paraId="19AAA29D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F2F2F2" w:themeFill="background1" w:themeFillShade="F2"/>
            <w:noWrap/>
            <w:vAlign w:val="center"/>
          </w:tcPr>
          <w:p w14:paraId="422D2119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  <w:noWrap/>
            <w:vAlign w:val="center"/>
          </w:tcPr>
          <w:p w14:paraId="585BA189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27B4BA67" w14:textId="77777777" w:rsidTr="00736D06">
        <w:trPr>
          <w:trHeight w:val="283"/>
          <w:tblCellSpacing w:w="7" w:type="dxa"/>
          <w:jc w:val="center"/>
        </w:trPr>
        <w:tc>
          <w:tcPr>
            <w:tcW w:w="430" w:type="dxa"/>
            <w:shd w:val="clear" w:color="auto" w:fill="D9D9D9" w:themeFill="background1" w:themeFillShade="D9"/>
            <w:vAlign w:val="center"/>
          </w:tcPr>
          <w:p w14:paraId="0F229C3A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3</w:t>
            </w:r>
          </w:p>
        </w:tc>
        <w:tc>
          <w:tcPr>
            <w:tcW w:w="2462" w:type="dxa"/>
            <w:shd w:val="clear" w:color="auto" w:fill="D9D9D9" w:themeFill="background1" w:themeFillShade="D9"/>
            <w:noWrap/>
          </w:tcPr>
          <w:p w14:paraId="3DD018A4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 2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734E0E90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D9D9D9" w:themeFill="background1" w:themeFillShade="D9"/>
            <w:vAlign w:val="center"/>
          </w:tcPr>
          <w:p w14:paraId="149192FE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D9D9D9" w:themeFill="background1" w:themeFillShade="D9"/>
            <w:noWrap/>
            <w:vAlign w:val="center"/>
          </w:tcPr>
          <w:p w14:paraId="2FC0C44F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  <w:noWrap/>
            <w:vAlign w:val="center"/>
          </w:tcPr>
          <w:p w14:paraId="1137E0B8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3A7E279A" w14:textId="77777777" w:rsidTr="00736D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30" w:type="dxa"/>
            <w:shd w:val="clear" w:color="auto" w:fill="F2F2F2" w:themeFill="background1" w:themeFillShade="F2"/>
            <w:vAlign w:val="center"/>
          </w:tcPr>
          <w:p w14:paraId="5B5FC6CD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4</w:t>
            </w:r>
          </w:p>
        </w:tc>
        <w:tc>
          <w:tcPr>
            <w:tcW w:w="2462" w:type="dxa"/>
            <w:shd w:val="clear" w:color="auto" w:fill="F2F2F2" w:themeFill="background1" w:themeFillShade="F2"/>
            <w:noWrap/>
          </w:tcPr>
          <w:p w14:paraId="045A87F5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 …</w:t>
            </w:r>
          </w:p>
        </w:tc>
        <w:tc>
          <w:tcPr>
            <w:tcW w:w="1362" w:type="dxa"/>
            <w:shd w:val="clear" w:color="auto" w:fill="F2F2F2" w:themeFill="background1" w:themeFillShade="F2"/>
            <w:vAlign w:val="center"/>
          </w:tcPr>
          <w:p w14:paraId="201E818C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F2F2F2" w:themeFill="background1" w:themeFillShade="F2"/>
            <w:vAlign w:val="center"/>
          </w:tcPr>
          <w:p w14:paraId="4D5C8C89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F2F2F2" w:themeFill="background1" w:themeFillShade="F2"/>
            <w:noWrap/>
            <w:vAlign w:val="center"/>
          </w:tcPr>
          <w:p w14:paraId="728831D8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  <w:noWrap/>
            <w:vAlign w:val="center"/>
          </w:tcPr>
          <w:p w14:paraId="6DED0FA5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</w:tbl>
    <w:p w14:paraId="14C1FFC3" w14:textId="66D66DD3" w:rsidR="00AF715B" w:rsidRDefault="00AF715B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</w:rPr>
      </w:pPr>
    </w:p>
    <w:p w14:paraId="4B40372E" w14:textId="77777777" w:rsidR="00AF715B" w:rsidRDefault="00AF715B" w:rsidP="008036CF">
      <w:pPr>
        <w:spacing w:after="0"/>
        <w:rPr>
          <w:rFonts w:ascii="DIN NEXT™ ARABIC BOLD" w:hAnsi="DIN NEXT™ ARABIC BOLD" w:cs="DIN NEXT™ ARABIC BOLD"/>
          <w:color w:val="41A1DA"/>
          <w:sz w:val="24"/>
          <w:szCs w:val="24"/>
        </w:rPr>
      </w:pPr>
      <w:r>
        <w:rPr>
          <w:rFonts w:ascii="DIN NEXT™ ARABIC BOLD" w:hAnsi="DIN NEXT™ ARABIC BOLD" w:cs="DIN NEXT™ ARABIC BOLD"/>
          <w:color w:val="41A1DA"/>
          <w:sz w:val="24"/>
          <w:szCs w:val="24"/>
        </w:rPr>
        <w:br w:type="page"/>
      </w:r>
    </w:p>
    <w:p w14:paraId="717D93E2" w14:textId="77777777" w:rsidR="00627040" w:rsidRPr="00736D06" w:rsidRDefault="00627040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  <w:rtl/>
        </w:rPr>
      </w:pPr>
      <w:r w:rsidRPr="00736D06">
        <w:rPr>
          <w:rFonts w:ascii="DIN NEXT™ ARABIC BOLD" w:hAnsi="DIN NEXT™ ARABIC BOLD" w:cs="DIN NEXT™ ARABIC BOLD"/>
          <w:color w:val="41A1DA"/>
          <w:sz w:val="24"/>
          <w:szCs w:val="24"/>
        </w:rPr>
        <w:lastRenderedPageBreak/>
        <w:t>B. Administration and organization</w:t>
      </w:r>
      <w:r w:rsidRPr="00736D06">
        <w:rPr>
          <w:rFonts w:ascii="DIN NEXT™ ARABIC BOLD" w:hAnsi="DIN NEXT™ ARABIC BOLD" w:cs="DIN NEXT™ ARABIC BOLD"/>
          <w:color w:val="41A1DA"/>
          <w:sz w:val="24"/>
          <w:szCs w:val="24"/>
          <w:rtl/>
        </w:rPr>
        <w:t>:</w:t>
      </w:r>
    </w:p>
    <w:tbl>
      <w:tblPr>
        <w:tblStyle w:val="APATableStyle1"/>
        <w:tblpPr w:leftFromText="180" w:rightFromText="180" w:vertAnchor="text" w:tblpXSpec="center" w:tblpY="1"/>
        <w:tblOverlap w:val="never"/>
        <w:tblW w:w="0" w:type="auto"/>
        <w:jc w:val="center"/>
        <w:tblCellSpacing w:w="7" w:type="dxa"/>
        <w:tblInd w:w="0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88"/>
        <w:gridCol w:w="5753"/>
        <w:gridCol w:w="1473"/>
        <w:gridCol w:w="1919"/>
      </w:tblGrid>
      <w:tr w:rsidR="002779C2" w:rsidRPr="00B91518" w14:paraId="4FDAAA40" w14:textId="77777777" w:rsidTr="002779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CellSpacing w:w="7" w:type="dxa"/>
          <w:jc w:val="center"/>
        </w:trPr>
        <w:tc>
          <w:tcPr>
            <w:tcW w:w="467" w:type="dxa"/>
            <w:shd w:val="clear" w:color="auto" w:fill="4F3D8F"/>
            <w:vAlign w:val="center"/>
          </w:tcPr>
          <w:p w14:paraId="799F4035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bookmarkStart w:id="0" w:name="_Hlk129531052"/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.</w:t>
            </w:r>
          </w:p>
        </w:tc>
        <w:tc>
          <w:tcPr>
            <w:tcW w:w="5739" w:type="dxa"/>
            <w:shd w:val="clear" w:color="auto" w:fill="4F3D8F"/>
            <w:noWrap/>
            <w:vAlign w:val="center"/>
            <w:hideMark/>
          </w:tcPr>
          <w:p w14:paraId="6D6F1BE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Items </w:t>
            </w:r>
          </w:p>
        </w:tc>
        <w:tc>
          <w:tcPr>
            <w:tcW w:w="1459" w:type="dxa"/>
            <w:shd w:val="clear" w:color="auto" w:fill="4F3D8F"/>
            <w:noWrap/>
            <w:vAlign w:val="center"/>
            <w:hideMark/>
          </w:tcPr>
          <w:p w14:paraId="5A8D4C7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Program response </w:t>
            </w:r>
          </w:p>
        </w:tc>
        <w:tc>
          <w:tcPr>
            <w:tcW w:w="1898" w:type="dxa"/>
            <w:shd w:val="clear" w:color="auto" w:fill="4F3D8F"/>
            <w:noWrap/>
            <w:vAlign w:val="center"/>
            <w:hideMark/>
          </w:tcPr>
          <w:p w14:paraId="79BC822B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</w:tc>
      </w:tr>
      <w:tr w:rsidR="002779C2" w:rsidRPr="00B91518" w14:paraId="5A442D0C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2C23231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1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3F0C4C94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s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the organizational structure of the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hat directs all branches </w:t>
            </w:r>
            <w:r w:rsidRPr="009D6E82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dentical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55E2AE3E" w14:textId="77777777" w:rsidR="00627040" w:rsidRPr="003863B5" w:rsidRDefault="00D115AC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088215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46488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7443709D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1FD73093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0481028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2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64499382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s the qualification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awarded by the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 xml:space="preserve">in all the branches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(according to the graduation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 xml:space="preserve"> certificate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)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dentical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75ACC61A" w14:textId="77777777" w:rsidR="00627040" w:rsidRPr="003863B5" w:rsidRDefault="00D115AC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388649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317929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0038D886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5415846D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D6F2B1B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3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4CD57968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>Does t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he progr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pply 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 unified study plan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 all the branches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349F7960" w14:textId="77777777" w:rsidR="00627040" w:rsidRPr="003863B5" w:rsidRDefault="00D115AC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928656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149865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6500359C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59869B26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588632D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4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2F5A76B8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oes t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he progr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apply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 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unified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pecification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 all the branches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3C89454A" w14:textId="77777777" w:rsidR="00627040" w:rsidRPr="003863B5" w:rsidRDefault="00D115AC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eastAsia="MS Gothic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36776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21170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7933F68E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77F78F34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BFADA7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5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019CFDE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Does the program apply unified course specifications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 all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he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es?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7EC435A4" w14:textId="77777777" w:rsidR="00627040" w:rsidRPr="003863B5" w:rsidRDefault="00D115AC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eastAsia="MS Gothic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28854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478063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484AC86B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21EFC02E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6F3DB207" w14:textId="5917681D" w:rsidR="00627040" w:rsidRPr="003863B5" w:rsidRDefault="00B734CB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6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2CE3A55D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o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the program branches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report to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different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an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?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344BAD23" w14:textId="77777777" w:rsidR="00627040" w:rsidRPr="003863B5" w:rsidRDefault="00D115AC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208712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51097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563DF513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2BB84673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05AC7C3B" w14:textId="511744BC" w:rsidR="00627040" w:rsidRPr="003863B5" w:rsidRDefault="00B734CB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7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45269CE7" w14:textId="4C188483" w:rsidR="00627040" w:rsidRPr="003863B5" w:rsidRDefault="00627040" w:rsidP="00E76F29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o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all </w:t>
            </w:r>
            <w:r w:rsidR="007D205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 branches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have a </w:t>
            </w:r>
            <w:r w:rsidRPr="0015449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entralized leadership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in which a single head of </w:t>
            </w:r>
            <w:r w:rsidR="009B216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he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department makes all the decisions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755E2FF8" w14:textId="77777777" w:rsidR="00627040" w:rsidRPr="003863B5" w:rsidRDefault="00D115AC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330434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085331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39632612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0E136EB3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57736F4F" w14:textId="3874FDC9" w:rsidR="00627040" w:rsidRPr="003863B5" w:rsidRDefault="00B734CB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8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0282191F" w14:textId="63A07F3D" w:rsidR="00627040" w:rsidRPr="003863B5" w:rsidRDefault="00627040" w:rsidP="00E76F29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re teaching staff in the program in charge of </w:t>
            </w:r>
            <w:r w:rsidR="007D205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structing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 other branches to ensure the quality of student experience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540A718F" w14:textId="77777777" w:rsidR="00627040" w:rsidRPr="003863B5" w:rsidRDefault="00D115AC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49179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005479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2FB356BD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bookmarkEnd w:id="0"/>
    </w:tbl>
    <w:p w14:paraId="1A8A7AEF" w14:textId="53428567" w:rsidR="00627040" w:rsidRPr="00B734CB" w:rsidRDefault="00627040" w:rsidP="008036CF">
      <w:pPr>
        <w:spacing w:after="0" w:line="240" w:lineRule="auto"/>
        <w:rPr>
          <w:rFonts w:ascii="DIN NEXT™ ARABIC BOLD" w:hAnsi="DIN NEXT™ ARABIC BOLD" w:cs="DIN NEXT™ ARABIC BOLD"/>
          <w:color w:val="4F3D8F"/>
          <w:sz w:val="14"/>
          <w:szCs w:val="14"/>
          <w:rtl/>
        </w:rPr>
      </w:pPr>
    </w:p>
    <w:p w14:paraId="4D9AD540" w14:textId="77777777" w:rsidR="00627040" w:rsidRPr="00B734CB" w:rsidRDefault="00627040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</w:rPr>
      </w:pPr>
      <w:r w:rsidRPr="00B734CB">
        <w:rPr>
          <w:rFonts w:ascii="DIN NEXT™ ARABIC BOLD" w:hAnsi="DIN NEXT™ ARABIC BOLD" w:cs="DIN NEXT™ ARABIC BOLD"/>
          <w:color w:val="41A1DA"/>
          <w:sz w:val="24"/>
          <w:szCs w:val="24"/>
        </w:rPr>
        <w:t>Contact Details:</w:t>
      </w:r>
    </w:p>
    <w:tbl>
      <w:tblPr>
        <w:tblStyle w:val="TableGrid"/>
        <w:tblpPr w:leftFromText="180" w:rightFromText="180" w:vertAnchor="text" w:tblpXSpec="center" w:tblpY="1"/>
        <w:tblOverlap w:val="never"/>
        <w:tblW w:w="9458" w:type="dxa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3332"/>
        <w:gridCol w:w="6126"/>
      </w:tblGrid>
      <w:tr w:rsidR="00627040" w:rsidRPr="00B91518" w14:paraId="60EA3043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47F3DB74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Name</w:t>
            </w: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7136DDDC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617BD762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134A778C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Position</w:t>
            </w: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2AD8FD58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30CD076F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6702B034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E-mail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6D2EA06B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64A309B5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44A2E9CB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Mobile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38EFDAA0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</w:tbl>
    <w:p w14:paraId="5DB85FEF" w14:textId="25DFC001" w:rsidR="00627040" w:rsidRDefault="00D115AC" w:rsidP="008036CF">
      <w:pPr>
        <w:spacing w:after="0" w:line="240" w:lineRule="auto"/>
        <w:ind w:left="142"/>
        <w:rPr>
          <w:rFonts w:ascii="DIN NEXT™ ARABIC BOLD" w:hAnsi="DIN NEXT™ ARABIC BOLD" w:cs="DIN NEXT™ ARABIC BOLD"/>
          <w:color w:val="525252" w:themeColor="accent3" w:themeShade="80"/>
          <w:sz w:val="24"/>
          <w:szCs w:val="24"/>
        </w:rPr>
      </w:pPr>
      <w:sdt>
        <w:sdtPr>
          <w:rPr>
            <w:rFonts w:ascii="DIN NEXT™ ARABIC LIGHT" w:hAnsi="DIN NEXT™ ARABIC LIGHT" w:cs="DIN NEXT™ ARABIC LIGHT"/>
            <w:color w:val="525252" w:themeColor="accent3" w:themeShade="80"/>
            <w:sz w:val="20"/>
            <w:szCs w:val="20"/>
          </w:rPr>
          <w:id w:val="141473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34CB">
            <w:rPr>
              <w:rFonts w:ascii="MS Gothic" w:eastAsia="MS Gothic" w:hAnsi="MS Gothic" w:cs="DIN NEXT™ ARABIC LIGHT" w:hint="eastAsia"/>
              <w:color w:val="525252" w:themeColor="accent3" w:themeShade="80"/>
              <w:sz w:val="20"/>
              <w:szCs w:val="20"/>
            </w:rPr>
            <w:t>☐</w:t>
          </w:r>
        </w:sdtContent>
      </w:sdt>
      <w:r w:rsidR="00627040" w:rsidRPr="00B9151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The Accreditation Standards,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policies and procedures of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the NCAAA-ETEC were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acknowledge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d,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read,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nd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understo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o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d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. </w:t>
      </w:r>
      <w:r w:rsidR="00627040" w:rsidRPr="00B91518">
        <w:rPr>
          <w:rFonts w:ascii="DIN NEXT™ ARABIC BOLD" w:hAnsi="DIN NEXT™ ARABIC BOLD" w:cs="DIN NEXT™ ARABIC BOLD"/>
          <w:color w:val="525252" w:themeColor="accent3" w:themeShade="80"/>
          <w:sz w:val="24"/>
          <w:szCs w:val="24"/>
          <w:rtl/>
        </w:rPr>
        <w:tab/>
      </w:r>
    </w:p>
    <w:p w14:paraId="036A37CF" w14:textId="77777777" w:rsidR="00B734CB" w:rsidRPr="00B91518" w:rsidRDefault="00B734CB" w:rsidP="008036CF">
      <w:pPr>
        <w:spacing w:after="0" w:line="240" w:lineRule="auto"/>
        <w:ind w:left="142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18" w:space="0" w:color="7030A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3"/>
        <w:gridCol w:w="6776"/>
      </w:tblGrid>
      <w:tr w:rsidR="00B734CB" w14:paraId="09E174B0" w14:textId="77777777" w:rsidTr="00B734CB">
        <w:trPr>
          <w:trHeight w:val="680"/>
        </w:trPr>
        <w:tc>
          <w:tcPr>
            <w:tcW w:w="5000" w:type="pct"/>
            <w:gridSpan w:val="2"/>
            <w:vAlign w:val="center"/>
          </w:tcPr>
          <w:p w14:paraId="700BA5B8" w14:textId="21E39D3C" w:rsidR="00B734CB" w:rsidRDefault="00B734CB" w:rsidP="008036CF">
            <w:pPr>
              <w:ind w:left="727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743841B1" wp14:editId="3E6F0CAB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-80645</wp:posOffset>
                  </wp:positionV>
                  <wp:extent cx="327025" cy="327025"/>
                  <wp:effectExtent l="0" t="0" r="0" b="0"/>
                  <wp:wrapNone/>
                  <wp:docPr id="2001212383" name="رسم 200121238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1CBD376-6843-974E-A4A5-723BC28E3FE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رسم 79">
                            <a:extLst>
                              <a:ext uri="{FF2B5EF4-FFF2-40B4-BE49-F238E27FC236}">
                                <a16:creationId xmlns:a16="http://schemas.microsoft.com/office/drawing/2014/main" id="{E1CBD376-6843-974E-A4A5-723BC28E3FE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025" cy="32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 </w:t>
            </w:r>
            <w:r w:rsidRPr="00B734CB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</w:rPr>
              <w:t>Signature of competent authority:</w:t>
            </w:r>
          </w:p>
        </w:tc>
      </w:tr>
      <w:tr w:rsidR="00B734CB" w14:paraId="5512CA0C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29464CB2" w14:textId="3167B974" w:rsidR="00B734CB" w:rsidRPr="0043012B" w:rsidRDefault="00B734CB" w:rsidP="008036CF">
            <w:pPr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lang w:val="en-GB"/>
              </w:rPr>
              <w:t>Name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  <w:vAlign w:val="center"/>
          </w:tcPr>
          <w:p w14:paraId="08F90A74" w14:textId="77777777" w:rsidR="00B734CB" w:rsidRPr="005A0DF5" w:rsidRDefault="00B734CB" w:rsidP="008036CF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098D5392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4CDE1A41" w14:textId="2D701CF9" w:rsidR="00B734CB" w:rsidRPr="0043012B" w:rsidRDefault="00B734CB" w:rsidP="008036CF">
            <w:pPr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Position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  <w:vAlign w:val="center"/>
          </w:tcPr>
          <w:p w14:paraId="7FA21F07" w14:textId="77777777" w:rsidR="00B734CB" w:rsidRDefault="00B734CB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1F6AD075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0DCBBD9E" w14:textId="22EBCA66" w:rsidR="00B734CB" w:rsidRDefault="00B734CB" w:rsidP="008036CF">
            <w:pPr>
              <w:ind w:left="1578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1A201B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Signature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</w:tcPr>
          <w:p w14:paraId="5C360501" w14:textId="6643B206" w:rsidR="00B734CB" w:rsidRDefault="009A6556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28320FCC" w14:textId="77777777" w:rsidR="00B734CB" w:rsidRPr="00EE7019" w:rsidRDefault="00B734CB" w:rsidP="008036CF">
      <w:pPr>
        <w:spacing w:after="0"/>
        <w:rPr>
          <w:rFonts w:ascii="DIN NEXT™ ARABIC BOLD" w:hAnsi="DIN NEXT™ ARABIC BOLD" w:cs="DIN NEXT™ ARABIC BOLD"/>
          <w:color w:val="4C3D8E"/>
          <w:sz w:val="2"/>
          <w:szCs w:val="2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12" w:space="0" w:color="1F4E79" w:themeColor="accent1" w:themeShade="80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0"/>
        <w:gridCol w:w="6949"/>
      </w:tblGrid>
      <w:tr w:rsidR="00B734CB" w14:paraId="587034C7" w14:textId="77777777" w:rsidTr="00B734CB">
        <w:trPr>
          <w:trHeight w:val="680"/>
        </w:trPr>
        <w:tc>
          <w:tcPr>
            <w:tcW w:w="9639" w:type="dxa"/>
            <w:gridSpan w:val="2"/>
            <w:vAlign w:val="center"/>
          </w:tcPr>
          <w:p w14:paraId="2394CF97" w14:textId="0A516DFB" w:rsidR="00B734CB" w:rsidRDefault="00B734CB" w:rsidP="008036CF">
            <w:pPr>
              <w:ind w:left="597"/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19774C6E" wp14:editId="205018B5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13335</wp:posOffset>
                  </wp:positionV>
                  <wp:extent cx="340995" cy="375920"/>
                  <wp:effectExtent l="0" t="0" r="1905" b="5080"/>
                  <wp:wrapNone/>
                  <wp:docPr id="1465425889" name="رسم 146542588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4D15CAB-C0F9-0C4A-A2AD-6ADED5515B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رسم 53">
                            <a:extLst>
                              <a:ext uri="{FF2B5EF4-FFF2-40B4-BE49-F238E27FC236}">
                                <a16:creationId xmlns:a16="http://schemas.microsoft.com/office/drawing/2014/main" id="{64D15CAB-C0F9-0C4A-A2AD-6ADED5515B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995" cy="37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8370E">
              <w:rPr>
                <w:rFonts w:ascii="DIN NEXT™ ARABIC MEDIUM" w:hAnsi="DIN NEXT™ ARABIC MEDIUM" w:cs="DIN NEXT™ ARABIC MEDIUM" w:hint="cs"/>
                <w:color w:val="4F3D8F"/>
                <w:sz w:val="26"/>
                <w:szCs w:val="26"/>
                <w:rtl/>
              </w:rPr>
              <w:t xml:space="preserve"> </w:t>
            </w:r>
            <w:r w:rsidR="00EE7019" w:rsidRPr="00EE7019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</w:rPr>
              <w:t>For NCAAA official use</w:t>
            </w:r>
            <w:r w:rsidRPr="00B91518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  <w:t>:</w:t>
            </w:r>
          </w:p>
          <w:p w14:paraId="1EEC9C77" w14:textId="3B6AAA13" w:rsidR="00B734CB" w:rsidRDefault="00EE7019">
            <w:pPr>
              <w:ind w:left="597"/>
              <w:rPr>
                <w:rFonts w:ascii="DIN NEXT™ ARABIC MEDIUM" w:hAnsi="DIN NEXT™ ARABIC MEDIUM" w:cs="DIN NEXT™ ARABIC MEDIUM"/>
                <w:color w:val="9498CB"/>
                <w:rtl/>
              </w:rPr>
            </w:pPr>
            <w:r w:rsidRPr="00EE7019">
              <w:rPr>
                <w:rFonts w:ascii="DIN NEXT™ ARABIC MEDIUM" w:hAnsi="DIN NEXT™ ARABIC MEDIUM" w:cs="DIN NEXT™ ARABIC MEDIUM"/>
                <w:color w:val="9498CB"/>
              </w:rPr>
              <w:t>Based on the details provided above</w:t>
            </w:r>
            <w:r w:rsidR="007D2056">
              <w:rPr>
                <w:rFonts w:ascii="DIN NEXT™ ARABIC MEDIUM" w:hAnsi="DIN NEXT™ ARABIC MEDIUM" w:cs="DIN NEXT™ ARABIC MEDIUM"/>
                <w:color w:val="9498CB"/>
              </w:rPr>
              <w:t>,</w:t>
            </w:r>
            <w:r w:rsidRPr="00EE7019">
              <w:rPr>
                <w:rFonts w:ascii="DIN NEXT™ ARABIC MEDIUM" w:hAnsi="DIN NEXT™ ARABIC MEDIUM" w:cs="DIN NEXT™ ARABIC MEDIUM"/>
                <w:color w:val="9498CB"/>
              </w:rPr>
              <w:t xml:space="preserve"> the </w:t>
            </w:r>
            <w:r w:rsidR="007D2056">
              <w:rPr>
                <w:rFonts w:ascii="DIN NEXT™ ARABIC MEDIUM" w:hAnsi="DIN NEXT™ ARABIC MEDIUM" w:cs="DIN NEXT™ ARABIC MEDIUM"/>
                <w:color w:val="9498CB"/>
              </w:rPr>
              <w:t>p</w:t>
            </w:r>
            <w:r w:rsidR="007D2056" w:rsidRPr="00EE7019">
              <w:rPr>
                <w:rFonts w:ascii="DIN NEXT™ ARABIC MEDIUM" w:hAnsi="DIN NEXT™ ARABIC MEDIUM" w:cs="DIN NEXT™ ARABIC MEDIUM"/>
                <w:color w:val="9498CB"/>
              </w:rPr>
              <w:t>rogram</w:t>
            </w:r>
            <w:r w:rsidR="00B734CB">
              <w:rPr>
                <w:rFonts w:ascii="DIN NEXT™ ARABIC MEDIUM" w:hAnsi="DIN NEXT™ ARABIC MEDIUM" w:cs="DIN NEXT™ ARABIC MEDIUM" w:hint="cs"/>
                <w:color w:val="9498CB"/>
                <w:rtl/>
              </w:rPr>
              <w:t>:</w:t>
            </w:r>
          </w:p>
          <w:p w14:paraId="763B3514" w14:textId="77777777" w:rsidR="00B734CB" w:rsidRDefault="00B734CB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</w:p>
        </w:tc>
      </w:tr>
      <w:tr w:rsidR="00B734CB" w14:paraId="7169C833" w14:textId="77777777" w:rsidTr="00B734CB">
        <w:trPr>
          <w:trHeight w:val="510"/>
        </w:trPr>
        <w:tc>
          <w:tcPr>
            <w:tcW w:w="9639" w:type="dxa"/>
            <w:gridSpan w:val="2"/>
          </w:tcPr>
          <w:p w14:paraId="2F23022E" w14:textId="4B76A9DA" w:rsidR="00D97AA6" w:rsidRDefault="00D115AC">
            <w:pPr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</w:rPr>
                <w:id w:val="9583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7AA6" w:rsidRPr="0078370E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D97AA6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Eligible to sign the accreditation contract (number of </w:t>
            </w:r>
            <w:r w:rsidR="009B216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s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…</w:t>
            </w:r>
            <w:r w:rsidR="008C6B74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.)</w:t>
            </w:r>
          </w:p>
          <w:p w14:paraId="6D175BC6" w14:textId="77777777" w:rsidR="00D97AA6" w:rsidRDefault="00D115AC" w:rsidP="008036CF">
            <w:pPr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</w:rPr>
                <w:id w:val="21988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7AA6" w:rsidRPr="0078370E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D97AA6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Illegible to sign the accreditation contract for the following reasons: </w:t>
            </w:r>
          </w:p>
          <w:p w14:paraId="64321C05" w14:textId="3D70E58C" w:rsidR="00B734CB" w:rsidRPr="005A0DF5" w:rsidRDefault="00B734CB" w:rsidP="008036CF">
            <w:pPr>
              <w:ind w:left="601"/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B734CB" w14:paraId="6943FEC7" w14:textId="77777777" w:rsidTr="00D97AA6">
        <w:trPr>
          <w:trHeight w:val="510"/>
        </w:trPr>
        <w:tc>
          <w:tcPr>
            <w:tcW w:w="2690" w:type="dxa"/>
          </w:tcPr>
          <w:p w14:paraId="02324B4F" w14:textId="0E9796FA" w:rsidR="00B734CB" w:rsidRPr="0043012B" w:rsidRDefault="00D97AA6" w:rsidP="008036CF">
            <w:pPr>
              <w:ind w:left="1165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Name</w:t>
            </w:r>
            <w:r w:rsidR="00B734CB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6949" w:type="dxa"/>
            <w:vAlign w:val="center"/>
          </w:tcPr>
          <w:p w14:paraId="5E7FD610" w14:textId="77777777" w:rsidR="00B734CB" w:rsidRDefault="00B734CB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573A5769" w14:textId="77777777" w:rsidTr="00B734CB">
        <w:trPr>
          <w:trHeight w:val="510"/>
        </w:trPr>
        <w:tc>
          <w:tcPr>
            <w:tcW w:w="2690" w:type="dxa"/>
          </w:tcPr>
          <w:p w14:paraId="7091F666" w14:textId="6125F836" w:rsidR="00B734CB" w:rsidRDefault="00D97AA6" w:rsidP="008036CF">
            <w:pPr>
              <w:ind w:left="1165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957C40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Signature</w:t>
            </w:r>
            <w:r w:rsidR="00B734CB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6949" w:type="dxa"/>
          </w:tcPr>
          <w:p w14:paraId="2AA6ACA7" w14:textId="0BA07A94" w:rsidR="00B734CB" w:rsidRDefault="009D6E82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4455F3B2" w14:textId="77777777" w:rsidR="00B734CB" w:rsidRDefault="00B734CB" w:rsidP="008036CF">
      <w:pPr>
        <w:spacing w:after="0"/>
        <w:rPr>
          <w:lang w:val="en-GB"/>
        </w:rPr>
      </w:pPr>
    </w:p>
    <w:p w14:paraId="21A7FAE0" w14:textId="77777777" w:rsidR="00BA5AB6" w:rsidRDefault="00BA5AB6" w:rsidP="008036CF">
      <w:pPr>
        <w:spacing w:after="0"/>
        <w:rPr>
          <w:lang w:val="en-GB"/>
        </w:rPr>
      </w:pPr>
    </w:p>
    <w:p w14:paraId="548E610F" w14:textId="77777777" w:rsidR="00BA5AB6" w:rsidRDefault="00BA5AB6" w:rsidP="008036CF">
      <w:pPr>
        <w:spacing w:after="0"/>
        <w:rPr>
          <w:lang w:val="en-GB"/>
        </w:rPr>
      </w:pPr>
    </w:p>
    <w:sectPr w:rsidR="00BA5AB6" w:rsidSect="00284214">
      <w:headerReference w:type="default" r:id="rId11"/>
      <w:headerReference w:type="first" r:id="rId12"/>
      <w:pgSz w:w="11907" w:h="16840" w:code="9"/>
      <w:pgMar w:top="2552" w:right="992" w:bottom="1134" w:left="1276" w:header="720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2618DD" w14:textId="77777777" w:rsidR="00A111F6" w:rsidRDefault="00A111F6" w:rsidP="00F94124">
      <w:pPr>
        <w:spacing w:after="0" w:line="240" w:lineRule="auto"/>
      </w:pPr>
      <w:r>
        <w:separator/>
      </w:r>
    </w:p>
  </w:endnote>
  <w:endnote w:type="continuationSeparator" w:id="0">
    <w:p w14:paraId="6A23F70D" w14:textId="77777777" w:rsidR="00A111F6" w:rsidRDefault="00A111F6" w:rsidP="00F941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altName w:val="Arial"/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panose1 w:val="020B02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D1CC26" w14:textId="77777777" w:rsidR="00A111F6" w:rsidRDefault="00A111F6" w:rsidP="00F94124">
      <w:pPr>
        <w:spacing w:after="0" w:line="240" w:lineRule="auto"/>
      </w:pPr>
      <w:r>
        <w:separator/>
      </w:r>
    </w:p>
  </w:footnote>
  <w:footnote w:type="continuationSeparator" w:id="0">
    <w:p w14:paraId="1C74189D" w14:textId="77777777" w:rsidR="00A111F6" w:rsidRDefault="00A111F6" w:rsidP="00F941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85CA25" w14:textId="1DB6E24A" w:rsidR="00627040" w:rsidRDefault="00E24CC6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0C13F72B" wp14:editId="009156BA">
          <wp:simplePos x="0" y="0"/>
          <wp:positionH relativeFrom="column">
            <wp:posOffset>-810260</wp:posOffset>
          </wp:positionH>
          <wp:positionV relativeFrom="paragraph">
            <wp:posOffset>-447071</wp:posOffset>
          </wp:positionV>
          <wp:extent cx="7559040" cy="10692384"/>
          <wp:effectExtent l="0" t="0" r="3810" b="0"/>
          <wp:wrapNone/>
          <wp:docPr id="1752212462" name="صورة 17522124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52212462" name="صورة 175221246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3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3AB9C" w14:textId="140B5CBD" w:rsidR="00400CA0" w:rsidRDefault="00D115A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43EE5BD" wp14:editId="559D2466">
          <wp:simplePos x="0" y="0"/>
          <wp:positionH relativeFrom="column">
            <wp:posOffset>-803910</wp:posOffset>
          </wp:positionH>
          <wp:positionV relativeFrom="paragraph">
            <wp:posOffset>-450850</wp:posOffset>
          </wp:positionV>
          <wp:extent cx="7559040" cy="10692130"/>
          <wp:effectExtent l="0" t="0" r="3810" b="0"/>
          <wp:wrapNone/>
          <wp:docPr id="2125008601" name="صورة 21250086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5008601" name="صورة 212500860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84FC0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6FD579" wp14:editId="12F17EE0">
              <wp:simplePos x="0" y="0"/>
              <wp:positionH relativeFrom="column">
                <wp:posOffset>195580</wp:posOffset>
              </wp:positionH>
              <wp:positionV relativeFrom="paragraph">
                <wp:posOffset>513080</wp:posOffset>
              </wp:positionV>
              <wp:extent cx="914400" cy="723900"/>
              <wp:effectExtent l="0" t="0" r="0" b="0"/>
              <wp:wrapNone/>
              <wp:docPr id="497551180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723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E3366E4" w14:textId="387335E6" w:rsidR="006412C8" w:rsidRDefault="00E43798" w:rsidP="0085354D">
                          <w:pPr>
                            <w:spacing w:after="0"/>
                            <w:jc w:val="center"/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</w:pPr>
                          <w:r w:rsidRPr="00E43798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Application</w:t>
                          </w:r>
                          <w:r w:rsidR="00606031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 xml:space="preserve">/Renewal </w:t>
                          </w:r>
                          <w:r w:rsidRPr="00E43798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 xml:space="preserve">Form for Program </w:t>
                          </w:r>
                          <w:r w:rsidR="00941195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Accreditation</w:t>
                          </w:r>
                        </w:p>
                        <w:p w14:paraId="481E60E8" w14:textId="229553A6" w:rsidR="00E24CC6" w:rsidRDefault="00E24CC6" w:rsidP="0085354D">
                          <w:pPr>
                            <w:spacing w:after="0"/>
                            <w:jc w:val="center"/>
                          </w:pPr>
                          <w:r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(Postgraduate program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6FD579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margin-left:15.4pt;margin-top:40.4pt;width:1in;height:57pt;z-index:2516623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" filled="f" stroked="f" strokeweight=".5pt">
              <v:textbox>
                <w:txbxContent>
                  <w:p w14:paraId="6E3366E4" w14:textId="387335E6" w:rsidR="006412C8" w:rsidRDefault="00E43798" w:rsidP="0085354D">
                    <w:pPr>
                      <w:spacing w:after="0"/>
                      <w:jc w:val="center"/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</w:pPr>
                    <w:r w:rsidRPr="00E43798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Application</w:t>
                    </w:r>
                    <w:r w:rsidR="00606031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 xml:space="preserve">/Renewal </w:t>
                    </w:r>
                    <w:r w:rsidRPr="00E43798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 xml:space="preserve">Form for Program </w:t>
                    </w:r>
                    <w:r w:rsidR="00941195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Accreditation</w:t>
                    </w:r>
                  </w:p>
                  <w:p w14:paraId="481E60E8" w14:textId="229553A6" w:rsidR="00E24CC6" w:rsidRDefault="00E24CC6" w:rsidP="0085354D">
                    <w:pPr>
                      <w:spacing w:after="0"/>
                      <w:jc w:val="center"/>
                    </w:pPr>
                    <w:r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(Postgraduate program)</w:t>
                    </w:r>
                  </w:p>
                </w:txbxContent>
              </v:textbox>
            </v:shape>
          </w:pict>
        </mc:Fallback>
      </mc:AlternateContent>
    </w:r>
    <w:r w:rsidR="00E43798">
      <w:rPr>
        <w:noProof/>
      </w:rPr>
      <w:drawing>
        <wp:anchor distT="0" distB="0" distL="114300" distR="114300" simplePos="0" relativeHeight="251664384" behindDoc="1" locked="0" layoutInCell="1" allowOverlap="1" wp14:anchorId="0B0D8A06" wp14:editId="78FE8C7F">
          <wp:simplePos x="0" y="0"/>
          <wp:positionH relativeFrom="column">
            <wp:posOffset>-787400</wp:posOffset>
          </wp:positionH>
          <wp:positionV relativeFrom="paragraph">
            <wp:posOffset>10347960</wp:posOffset>
          </wp:positionV>
          <wp:extent cx="7559040" cy="10692130"/>
          <wp:effectExtent l="0" t="0" r="3810" b="0"/>
          <wp:wrapNone/>
          <wp:docPr id="906287363" name="صورة 9062873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6287363" name="صورة 90628736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DC5A99"/>
    <w:multiLevelType w:val="hybridMultilevel"/>
    <w:tmpl w:val="C7E4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14735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DY3sjA1sjQ3NTZR0lEKTi0uzszPAykwqgUA+ARlPCwAAAA="/>
  </w:docVars>
  <w:rsids>
    <w:rsidRoot w:val="00F05D4E"/>
    <w:rsid w:val="00017A92"/>
    <w:rsid w:val="00031D44"/>
    <w:rsid w:val="00044A4A"/>
    <w:rsid w:val="00046CF1"/>
    <w:rsid w:val="00051FA4"/>
    <w:rsid w:val="00066118"/>
    <w:rsid w:val="00087F6B"/>
    <w:rsid w:val="00090072"/>
    <w:rsid w:val="00097065"/>
    <w:rsid w:val="000C092A"/>
    <w:rsid w:val="000D232E"/>
    <w:rsid w:val="000E3B7B"/>
    <w:rsid w:val="0012226D"/>
    <w:rsid w:val="00130B34"/>
    <w:rsid w:val="00131FD3"/>
    <w:rsid w:val="0016781A"/>
    <w:rsid w:val="00177399"/>
    <w:rsid w:val="00184FC0"/>
    <w:rsid w:val="001A7E63"/>
    <w:rsid w:val="001E2368"/>
    <w:rsid w:val="001F1FD9"/>
    <w:rsid w:val="001F2E21"/>
    <w:rsid w:val="001F332C"/>
    <w:rsid w:val="00210266"/>
    <w:rsid w:val="00217ED2"/>
    <w:rsid w:val="00275E2E"/>
    <w:rsid w:val="002779C2"/>
    <w:rsid w:val="00284214"/>
    <w:rsid w:val="00286B07"/>
    <w:rsid w:val="002A6F7A"/>
    <w:rsid w:val="002D6485"/>
    <w:rsid w:val="002E12BD"/>
    <w:rsid w:val="00304C44"/>
    <w:rsid w:val="003254AA"/>
    <w:rsid w:val="00335AB3"/>
    <w:rsid w:val="00341C9C"/>
    <w:rsid w:val="00345DA4"/>
    <w:rsid w:val="00364FA8"/>
    <w:rsid w:val="00365C19"/>
    <w:rsid w:val="00373928"/>
    <w:rsid w:val="00386900"/>
    <w:rsid w:val="003924FE"/>
    <w:rsid w:val="003B3A67"/>
    <w:rsid w:val="003C0201"/>
    <w:rsid w:val="00400CA0"/>
    <w:rsid w:val="00407702"/>
    <w:rsid w:val="00407B8D"/>
    <w:rsid w:val="0043012B"/>
    <w:rsid w:val="004321D0"/>
    <w:rsid w:val="004459BD"/>
    <w:rsid w:val="00462A25"/>
    <w:rsid w:val="00465646"/>
    <w:rsid w:val="00485612"/>
    <w:rsid w:val="00486C57"/>
    <w:rsid w:val="004A4E2B"/>
    <w:rsid w:val="004C0E7E"/>
    <w:rsid w:val="004D2C13"/>
    <w:rsid w:val="004D50D4"/>
    <w:rsid w:val="004D69C3"/>
    <w:rsid w:val="0050512D"/>
    <w:rsid w:val="00532E1E"/>
    <w:rsid w:val="00584B8E"/>
    <w:rsid w:val="005A0DF5"/>
    <w:rsid w:val="005B10E0"/>
    <w:rsid w:val="005B6D65"/>
    <w:rsid w:val="005E2FFD"/>
    <w:rsid w:val="005E7299"/>
    <w:rsid w:val="00606031"/>
    <w:rsid w:val="00613682"/>
    <w:rsid w:val="00627040"/>
    <w:rsid w:val="006412C8"/>
    <w:rsid w:val="00693A8D"/>
    <w:rsid w:val="006A52E5"/>
    <w:rsid w:val="006B0F24"/>
    <w:rsid w:val="006C2E8C"/>
    <w:rsid w:val="00716833"/>
    <w:rsid w:val="00722E34"/>
    <w:rsid w:val="00736D06"/>
    <w:rsid w:val="007526CB"/>
    <w:rsid w:val="007534A5"/>
    <w:rsid w:val="007B5A95"/>
    <w:rsid w:val="007B5D0F"/>
    <w:rsid w:val="007B6336"/>
    <w:rsid w:val="007C3C18"/>
    <w:rsid w:val="007D2056"/>
    <w:rsid w:val="007D7C58"/>
    <w:rsid w:val="00802F93"/>
    <w:rsid w:val="008036CF"/>
    <w:rsid w:val="00804268"/>
    <w:rsid w:val="00816667"/>
    <w:rsid w:val="00842BCF"/>
    <w:rsid w:val="00842E7E"/>
    <w:rsid w:val="008515C6"/>
    <w:rsid w:val="00853463"/>
    <w:rsid w:val="0085354D"/>
    <w:rsid w:val="0086482B"/>
    <w:rsid w:val="00864D37"/>
    <w:rsid w:val="008675B8"/>
    <w:rsid w:val="00883E63"/>
    <w:rsid w:val="008A5460"/>
    <w:rsid w:val="008B589D"/>
    <w:rsid w:val="008C6B74"/>
    <w:rsid w:val="008D57E7"/>
    <w:rsid w:val="008E2D43"/>
    <w:rsid w:val="008F71B6"/>
    <w:rsid w:val="009054D7"/>
    <w:rsid w:val="00941195"/>
    <w:rsid w:val="009849A8"/>
    <w:rsid w:val="00995B07"/>
    <w:rsid w:val="0099726B"/>
    <w:rsid w:val="009A6556"/>
    <w:rsid w:val="009A77E4"/>
    <w:rsid w:val="009B216E"/>
    <w:rsid w:val="009D5397"/>
    <w:rsid w:val="009D6E82"/>
    <w:rsid w:val="00A111F6"/>
    <w:rsid w:val="00A143FF"/>
    <w:rsid w:val="00A30EB2"/>
    <w:rsid w:val="00A352DD"/>
    <w:rsid w:val="00A35A74"/>
    <w:rsid w:val="00A51983"/>
    <w:rsid w:val="00A54D3F"/>
    <w:rsid w:val="00A856E7"/>
    <w:rsid w:val="00AB26E0"/>
    <w:rsid w:val="00AD12AB"/>
    <w:rsid w:val="00AD3D33"/>
    <w:rsid w:val="00AF2A1C"/>
    <w:rsid w:val="00AF715B"/>
    <w:rsid w:val="00B01159"/>
    <w:rsid w:val="00B10CAC"/>
    <w:rsid w:val="00B23B45"/>
    <w:rsid w:val="00B4716A"/>
    <w:rsid w:val="00B572B2"/>
    <w:rsid w:val="00B67737"/>
    <w:rsid w:val="00B734CB"/>
    <w:rsid w:val="00BA43A1"/>
    <w:rsid w:val="00BA5AB6"/>
    <w:rsid w:val="00BB6090"/>
    <w:rsid w:val="00C27047"/>
    <w:rsid w:val="00C46F6A"/>
    <w:rsid w:val="00C63AB1"/>
    <w:rsid w:val="00C665B7"/>
    <w:rsid w:val="00C73AAC"/>
    <w:rsid w:val="00C908D9"/>
    <w:rsid w:val="00CA57F3"/>
    <w:rsid w:val="00CB7A8C"/>
    <w:rsid w:val="00CD3ED4"/>
    <w:rsid w:val="00CD4C84"/>
    <w:rsid w:val="00CE1EDD"/>
    <w:rsid w:val="00D115AC"/>
    <w:rsid w:val="00D15C1D"/>
    <w:rsid w:val="00D23E06"/>
    <w:rsid w:val="00D90DFE"/>
    <w:rsid w:val="00D97AA6"/>
    <w:rsid w:val="00DC14D3"/>
    <w:rsid w:val="00DD49AA"/>
    <w:rsid w:val="00DE7F82"/>
    <w:rsid w:val="00E24CC6"/>
    <w:rsid w:val="00E425B5"/>
    <w:rsid w:val="00E43798"/>
    <w:rsid w:val="00E43D31"/>
    <w:rsid w:val="00E76F29"/>
    <w:rsid w:val="00E922EA"/>
    <w:rsid w:val="00E94679"/>
    <w:rsid w:val="00ED263F"/>
    <w:rsid w:val="00ED6ADC"/>
    <w:rsid w:val="00EE7019"/>
    <w:rsid w:val="00F04063"/>
    <w:rsid w:val="00F05D4E"/>
    <w:rsid w:val="00F06682"/>
    <w:rsid w:val="00F26955"/>
    <w:rsid w:val="00F51227"/>
    <w:rsid w:val="00F56561"/>
    <w:rsid w:val="00F5731E"/>
    <w:rsid w:val="00F753C9"/>
    <w:rsid w:val="00F94124"/>
    <w:rsid w:val="00FA1158"/>
    <w:rsid w:val="00FD33A4"/>
    <w:rsid w:val="29F71386"/>
    <w:rsid w:val="375231A3"/>
    <w:rsid w:val="6CBF5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9FB28F"/>
  <w15:chartTrackingRefBased/>
  <w15:docId w15:val="{2C682B89-102D-4832-84F8-46FD1EDEA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4CB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7702"/>
    <w:pPr>
      <w:bidi/>
      <w:spacing w:before="360" w:after="200" w:line="276" w:lineRule="auto"/>
      <w:jc w:val="both"/>
      <w:outlineLvl w:val="1"/>
    </w:pPr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3798"/>
    <w:pPr>
      <w:spacing w:after="0" w:line="240" w:lineRule="auto"/>
      <w:jc w:val="both"/>
      <w:outlineLvl w:val="2"/>
    </w:pPr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نمط1"/>
    <w:basedOn w:val="DefaultParagraphFont"/>
    <w:uiPriority w:val="1"/>
    <w:rsid w:val="00CA57F3"/>
    <w:rPr>
      <w:rFonts w:asciiTheme="majorBidi" w:hAnsiTheme="majorBidi"/>
      <w:color w:val="auto"/>
      <w:sz w:val="24"/>
    </w:rPr>
  </w:style>
  <w:style w:type="paragraph" w:styleId="ListParagraph">
    <w:name w:val="List Paragraph"/>
    <w:basedOn w:val="Normal"/>
    <w:uiPriority w:val="34"/>
    <w:qFormat/>
    <w:rsid w:val="006C2E8C"/>
    <w:pPr>
      <w:ind w:left="720"/>
      <w:contextualSpacing/>
    </w:pPr>
  </w:style>
  <w:style w:type="table" w:styleId="TableGrid">
    <w:name w:val="Table Grid"/>
    <w:basedOn w:val="TableNormal"/>
    <w:uiPriority w:val="39"/>
    <w:rsid w:val="006C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407702"/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table" w:customStyle="1" w:styleId="APATableStyle1">
    <w:name w:val="APA Table Style1"/>
    <w:basedOn w:val="TableNormal"/>
    <w:uiPriority w:val="99"/>
    <w:rsid w:val="00407702"/>
    <w:pPr>
      <w:spacing w:after="0" w:line="240" w:lineRule="auto"/>
      <w:contextualSpacing/>
      <w:jc w:val="right"/>
    </w:pPr>
    <w:rPr>
      <w:rFonts w:ascii="DIN NEXT™ ARABIC LIGHT" w:eastAsia="DIN NEXT™ ARABIC LIGHT" w:hAnsi="DIN NEXT™ ARABIC LIGHT" w:cs="DIN NEXT™ ARABIC LIGHT"/>
      <w:color w:val="FFFFFF" w:themeColor="background1"/>
      <w:sz w:val="16"/>
      <w:szCs w:val="16"/>
    </w:rPr>
    <w:tblPr>
      <w:tblStyleRowBandSize w:val="1"/>
      <w:tblInd w:w="0" w:type="nil"/>
      <w:tblBorders>
        <w:bottom w:val="single" w:sz="4" w:space="0" w:color="D9D9D9" w:themeColor="background1" w:themeShade="D9"/>
      </w:tblBorders>
      <w:tblCellMar>
        <w:left w:w="85" w:type="dxa"/>
        <w:right w:w="85" w:type="dxa"/>
      </w:tblCellMar>
    </w:tblPr>
    <w:tblStylePr w:type="firstRow">
      <w:rPr>
        <w:rFonts w:ascii="Simplified Arabic" w:hAnsi="Simplified Arabic" w:cs="Simplified Arabic" w:hint="default"/>
        <w:b/>
        <w:bCs/>
        <w:i w:val="0"/>
        <w:iCs w:val="0"/>
        <w:color w:val="FFFFFF" w:themeColor="background1"/>
        <w:sz w:val="16"/>
        <w:szCs w:val="16"/>
      </w:rPr>
      <w:tblPr/>
      <w:tcPr>
        <w:shd w:val="clear" w:color="auto" w:fill="4C3D8E"/>
      </w:tcPr>
    </w:tblStylePr>
    <w:tblStylePr w:type="band2Horz">
      <w:tblPr/>
      <w:tcPr>
        <w:shd w:val="clear" w:color="auto" w:fill="EAEAEA"/>
      </w:tcPr>
    </w:tblStylePr>
  </w:style>
  <w:style w:type="paragraph" w:customStyle="1" w:styleId="ETEC">
    <w:name w:val="ETEC"/>
    <w:basedOn w:val="Normal"/>
    <w:link w:val="ETECChar"/>
    <w:qFormat/>
    <w:rsid w:val="00407702"/>
    <w:pPr>
      <w:framePr w:hSpace="180" w:wrap="around" w:vAnchor="text" w:hAnchor="margin" w:xAlign="center" w:y="13"/>
      <w:bidi/>
      <w:spacing w:after="0" w:line="240" w:lineRule="auto"/>
      <w:jc w:val="center"/>
    </w:pPr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E43798"/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customStyle="1" w:styleId="ETECChar">
    <w:name w:val="ETEC Char"/>
    <w:basedOn w:val="DefaultParagraphFont"/>
    <w:link w:val="ETEC"/>
    <w:rsid w:val="00407702"/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4124"/>
  </w:style>
  <w:style w:type="paragraph" w:styleId="Footer">
    <w:name w:val="footer"/>
    <w:basedOn w:val="Normal"/>
    <w:link w:val="FooterChar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4124"/>
  </w:style>
  <w:style w:type="character" w:styleId="PlaceholderText">
    <w:name w:val="Placeholder Text"/>
    <w:basedOn w:val="DefaultParagraphFont"/>
    <w:uiPriority w:val="99"/>
    <w:semiHidden/>
    <w:rsid w:val="00D15C1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00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07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535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38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7DE9DF0BC644DC5B72536F8E2565DF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3AA5717-A8CD-4A64-AE7D-B93AAAD14311}"/>
      </w:docPartPr>
      <w:docPartBody>
        <w:p w:rsidR="00F77A35" w:rsidRDefault="00365C19" w:rsidP="00365C19">
          <w:pPr>
            <w:pStyle w:val="C7DE9DF0BC644DC5B72536F8E2565DF2"/>
          </w:pPr>
          <w:r w:rsidRPr="007B587F">
            <w:rPr>
              <w:rStyle w:val="PlaceholderText"/>
              <w:rtl/>
            </w:rPr>
            <w:t>انقر أو اضغط لإدخال تاريخ</w:t>
          </w:r>
          <w:r w:rsidRPr="007B587F">
            <w:rPr>
              <w:rStyle w:val="PlaceholderText"/>
            </w:rPr>
            <w:t>.</w:t>
          </w:r>
        </w:p>
      </w:docPartBody>
    </w:docPart>
    <w:docPart>
      <w:docPartPr>
        <w:name w:val="36BE1C9CE5D9491991F3FE925BCAD52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5A171B1-0C9A-407C-A272-19E781AD2A95}"/>
      </w:docPartPr>
      <w:docPartBody>
        <w:p w:rsidR="00F77A35" w:rsidRDefault="00365C19" w:rsidP="00365C19">
          <w:pPr>
            <w:pStyle w:val="36BE1C9CE5D9491991F3FE925BCAD52D"/>
          </w:pPr>
          <w:r w:rsidRPr="007B587F">
            <w:rPr>
              <w:rStyle w:val="PlaceholderText"/>
              <w:rtl/>
            </w:rPr>
            <w:t>انقر أو اضغط لإدخال تاريخ</w:t>
          </w:r>
          <w:r w:rsidRPr="007B587F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altName w:val="Arial"/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panose1 w:val="020B02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6BAF"/>
    <w:rsid w:val="00002883"/>
    <w:rsid w:val="00012C80"/>
    <w:rsid w:val="00082645"/>
    <w:rsid w:val="00166BAF"/>
    <w:rsid w:val="00167857"/>
    <w:rsid w:val="00236CA7"/>
    <w:rsid w:val="00286E5A"/>
    <w:rsid w:val="002F30E1"/>
    <w:rsid w:val="00304C1C"/>
    <w:rsid w:val="00365C19"/>
    <w:rsid w:val="003B3637"/>
    <w:rsid w:val="004324E7"/>
    <w:rsid w:val="0059007D"/>
    <w:rsid w:val="007030F0"/>
    <w:rsid w:val="00704FFB"/>
    <w:rsid w:val="00861686"/>
    <w:rsid w:val="00882D8A"/>
    <w:rsid w:val="008B589D"/>
    <w:rsid w:val="009638BF"/>
    <w:rsid w:val="00A06C18"/>
    <w:rsid w:val="00A527CF"/>
    <w:rsid w:val="00B646CB"/>
    <w:rsid w:val="00CD4C84"/>
    <w:rsid w:val="00D267F7"/>
    <w:rsid w:val="00DC09AC"/>
    <w:rsid w:val="00DF3B73"/>
    <w:rsid w:val="00DF6598"/>
    <w:rsid w:val="00F63FA6"/>
    <w:rsid w:val="00F77A35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5C19"/>
    <w:rPr>
      <w:color w:val="808080"/>
    </w:rPr>
  </w:style>
  <w:style w:type="paragraph" w:customStyle="1" w:styleId="C7DE9DF0BC644DC5B72536F8E2565DF2">
    <w:name w:val="C7DE9DF0BC644DC5B72536F8E2565DF2"/>
    <w:rsid w:val="00365C19"/>
    <w:rPr>
      <w:kern w:val="2"/>
      <w14:ligatures w14:val="standardContextual"/>
    </w:rPr>
  </w:style>
  <w:style w:type="paragraph" w:customStyle="1" w:styleId="36BE1C9CE5D9491991F3FE925BCAD52D">
    <w:name w:val="36BE1C9CE5D9491991F3FE925BCAD52D"/>
    <w:rsid w:val="00365C19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9</Words>
  <Characters>2607</Characters>
  <Application>Microsoft Office Word</Application>
  <DocSecurity>0</DocSecurity>
  <Lines>176</Lines>
  <Paragraphs>105</Paragraphs>
  <ScaleCrop>false</ScaleCrop>
  <Company/>
  <LinksUpToDate>false</LinksUpToDate>
  <CharactersWithSpaces>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hmed  Gazer</dc:creator>
  <cp:keywords/>
  <dc:description/>
  <cp:lastModifiedBy>Mohamed Ahmed  Gazer</cp:lastModifiedBy>
  <cp:revision>73</cp:revision>
  <cp:lastPrinted>2025-07-01T07:32:00Z</cp:lastPrinted>
  <dcterms:created xsi:type="dcterms:W3CDTF">2023-02-19T10:01:00Z</dcterms:created>
  <dcterms:modified xsi:type="dcterms:W3CDTF">2025-07-01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1ad13bd650483d226e90f970f7119c8e2e82d934d7fa89c28d02aa91ffdf53</vt:lpwstr>
  </property>
</Properties>
</file>